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D5284C" w14:textId="23D65770" w:rsidR="00CE14A0" w:rsidRPr="00FF7860" w:rsidRDefault="00D25CB9" w:rsidP="007304F4">
      <w:pPr>
        <w:rPr>
          <w:rFonts w:ascii="Calibri Light" w:hAnsi="Calibri Light" w:cs="Calibri Light"/>
          <w:b/>
          <w:bCs/>
          <w:color w:val="000000" w:themeColor="text1"/>
        </w:rPr>
      </w:pPr>
      <w:r w:rsidRPr="00FF7860">
        <w:rPr>
          <w:rFonts w:ascii="Calibri Light" w:hAnsi="Calibri Light" w:cs="Calibri Light"/>
          <w:b/>
          <w:bCs/>
          <w:color w:val="000000" w:themeColor="text1"/>
        </w:rPr>
        <w:t xml:space="preserve">Lampiran 5 </w:t>
      </w:r>
    </w:p>
    <w:p w14:paraId="5E8E3FBC" w14:textId="122FF26E" w:rsidR="00CE14A0" w:rsidRPr="00476434" w:rsidRDefault="00CE14A0" w:rsidP="007304F4">
      <w:pPr>
        <w:rPr>
          <w:rFonts w:ascii="Calibri Light" w:hAnsi="Calibri Light" w:cs="Calibri Light"/>
        </w:rPr>
      </w:pPr>
    </w:p>
    <w:p w14:paraId="71A6217B" w14:textId="77777777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  <w:sz w:val="24"/>
          <w:szCs w:val="24"/>
        </w:rPr>
      </w:pPr>
      <w:r w:rsidRPr="00476434">
        <w:rPr>
          <w:rFonts w:ascii="Calibri Light" w:hAnsi="Calibri Light" w:cs="Calibri Light"/>
          <w:b/>
          <w:bCs/>
          <w:sz w:val="24"/>
          <w:szCs w:val="24"/>
        </w:rPr>
        <w:t>BERITA ACARA</w:t>
      </w:r>
    </w:p>
    <w:p w14:paraId="0D5F5676" w14:textId="3DE499E0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  <w:sz w:val="24"/>
          <w:szCs w:val="24"/>
        </w:rPr>
      </w:pPr>
      <w:r w:rsidRPr="00476434">
        <w:rPr>
          <w:rFonts w:ascii="Calibri Light" w:hAnsi="Calibri Light" w:cs="Calibri Light"/>
          <w:b/>
          <w:bCs/>
          <w:sz w:val="24"/>
          <w:szCs w:val="24"/>
        </w:rPr>
        <w:t>RAPAT TIM SELEKSI PROGRAM JALUR CEPAT SARJANA-MAGISTER FMIPA UI</w:t>
      </w:r>
    </w:p>
    <w:p w14:paraId="1D849A34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031C6C40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Hari ini ……… tanggal ………………… telah berlangsung rapat tim seleksi program jalur cepat Sarjana-Magister FMIPA UI tahun …. </w:t>
      </w:r>
    </w:p>
    <w:p w14:paraId="74717EEE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411F6CB2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Berdasarkan seleksi berkas pendaftaran mahasiswa jalur cepat Sarjana-Magister FMIPA UI tahun …..,, diputuskan mahasiswa yang lolos seleksi dinyatkan pada table Berikut Ini. </w:t>
      </w:r>
    </w:p>
    <w:p w14:paraId="6D99B95C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639"/>
        <w:gridCol w:w="1771"/>
        <w:gridCol w:w="2268"/>
        <w:gridCol w:w="1842"/>
        <w:gridCol w:w="2217"/>
      </w:tblGrid>
      <w:tr w:rsidR="00CE14A0" w:rsidRPr="00476434" w14:paraId="5B8E17EE" w14:textId="77777777" w:rsidTr="00CE14A0"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68F050" w14:textId="77777777" w:rsidR="00CE14A0" w:rsidRPr="00476434" w:rsidRDefault="00CE14A0" w:rsidP="00FE203D">
            <w:pPr>
              <w:jc w:val="center"/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No</w:t>
            </w: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D80A7F" w14:textId="05F00BAF" w:rsidR="00CE14A0" w:rsidRPr="00476434" w:rsidRDefault="00CE14A0" w:rsidP="00FE203D">
            <w:pPr>
              <w:jc w:val="center"/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Departeme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179761" w14:textId="64FCDBDD" w:rsidR="00CE14A0" w:rsidRPr="00476434" w:rsidRDefault="00CE14A0" w:rsidP="00FE203D">
            <w:pPr>
              <w:jc w:val="center"/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Nama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175E25" w14:textId="538B9C54" w:rsidR="00CE14A0" w:rsidRPr="00476434" w:rsidRDefault="00CE14A0" w:rsidP="00FE203D">
            <w:pPr>
              <w:jc w:val="center"/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NPM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839F96" w14:textId="2DF923B3" w:rsidR="00CE14A0" w:rsidRPr="00476434" w:rsidRDefault="00CE14A0" w:rsidP="00FE203D">
            <w:pPr>
              <w:jc w:val="center"/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Program Magister</w:t>
            </w:r>
          </w:p>
        </w:tc>
      </w:tr>
      <w:tr w:rsidR="00CE14A0" w:rsidRPr="00476434" w14:paraId="46C3B0FC" w14:textId="77777777" w:rsidTr="00CE14A0"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8E883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CEEBD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F99F4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228EA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87BD7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  <w:tr w:rsidR="00CE14A0" w:rsidRPr="00476434" w14:paraId="4F2B9F0E" w14:textId="77777777" w:rsidTr="00CE14A0"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99122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19A2B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45523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300AB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DA1F8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  <w:tr w:rsidR="00CE14A0" w:rsidRPr="00476434" w14:paraId="3F019053" w14:textId="77777777" w:rsidTr="00CE14A0"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1AE95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36372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AD3AB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73D5C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9BE2D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  <w:tr w:rsidR="00CE14A0" w:rsidRPr="00476434" w14:paraId="20739E5C" w14:textId="77777777" w:rsidTr="00CE14A0"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AA109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0AACA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4DD07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0209F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04DC0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</w:tbl>
    <w:p w14:paraId="0E8F0093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1F15B004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1E0E4E2A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Demikian keputusan ini dibuat dengan sebenar-benarnya. Jika ada kekeliruan akan diperbaiki sebagaimana mestinya. </w:t>
      </w:r>
    </w:p>
    <w:p w14:paraId="25D96A64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20D33C99" w14:textId="20189FA0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Wakil Dekan Bidang </w:t>
      </w:r>
      <w:r w:rsidR="00044BCA">
        <w:rPr>
          <w:rFonts w:ascii="Calibri Light" w:hAnsi="Calibri Light" w:cs="Calibri Light"/>
        </w:rPr>
        <w:t>Pendidikan, Penelitian</w:t>
      </w:r>
      <w:r w:rsidRPr="00476434">
        <w:rPr>
          <w:rFonts w:ascii="Calibri Light" w:hAnsi="Calibri Light" w:cs="Calibri Light"/>
        </w:rPr>
        <w:t xml:space="preserve"> dan Kemahasiswaan </w:t>
      </w:r>
    </w:p>
    <w:p w14:paraId="62C86AE2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FMIPA UI </w:t>
      </w:r>
    </w:p>
    <w:p w14:paraId="3DB94DDF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08ED41D3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1102FF04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(…………………………………………..)</w:t>
      </w:r>
    </w:p>
    <w:p w14:paraId="3AFDFB3E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NIP. </w:t>
      </w:r>
    </w:p>
    <w:p w14:paraId="3C9C5B9B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55731A3B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3BC229DE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22CCFAB9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2CBB5337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29742DD0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690E4D51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64B90493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28F167AD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50231D61" w14:textId="77777777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</w:rPr>
      </w:pPr>
      <w:r w:rsidRPr="00476434">
        <w:rPr>
          <w:rFonts w:ascii="Calibri Light" w:hAnsi="Calibri Light" w:cs="Calibri Light"/>
          <w:b/>
          <w:bCs/>
        </w:rPr>
        <w:t>DAFTAR PESERTA RAPAT</w:t>
      </w:r>
    </w:p>
    <w:p w14:paraId="6E2B01A7" w14:textId="77777777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</w:rPr>
      </w:pPr>
      <w:r w:rsidRPr="00476434">
        <w:rPr>
          <w:rFonts w:ascii="Calibri Light" w:hAnsi="Calibri Light" w:cs="Calibri Light"/>
          <w:b/>
          <w:bCs/>
        </w:rPr>
        <w:t>TIM SELEKSI PROGRAM JALUR CEPAT SARJANA-MAGISTER FMIPA UI</w:t>
      </w:r>
    </w:p>
    <w:p w14:paraId="02EB67B2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1BF5CD3E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2477"/>
        <w:gridCol w:w="1803"/>
        <w:gridCol w:w="1803"/>
        <w:gridCol w:w="1804"/>
      </w:tblGrid>
      <w:tr w:rsidR="00CE14A0" w:rsidRPr="00476434" w14:paraId="5742F4F6" w14:textId="77777777" w:rsidTr="00CE14A0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CF7222" w14:textId="77777777" w:rsidR="00CE14A0" w:rsidRPr="00476434" w:rsidRDefault="00CE14A0" w:rsidP="00FE203D">
            <w:pPr>
              <w:jc w:val="center"/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No</w:t>
            </w:r>
          </w:p>
        </w:tc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A4C16" w14:textId="49DB540E" w:rsidR="00CE14A0" w:rsidRPr="00476434" w:rsidRDefault="00CE14A0" w:rsidP="00FE203D">
            <w:pPr>
              <w:jc w:val="center"/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Nama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59147" w14:textId="7E34889B" w:rsidR="00CE14A0" w:rsidRPr="00476434" w:rsidRDefault="00CE14A0" w:rsidP="00FE203D">
            <w:pPr>
              <w:jc w:val="center"/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Departemen</w:t>
            </w:r>
          </w:p>
        </w:tc>
        <w:tc>
          <w:tcPr>
            <w:tcW w:w="3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432DDB" w14:textId="40699540" w:rsidR="00CE14A0" w:rsidRPr="00476434" w:rsidRDefault="00CE14A0" w:rsidP="00FE203D">
            <w:pPr>
              <w:jc w:val="center"/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Tanda Tangan</w:t>
            </w:r>
          </w:p>
        </w:tc>
      </w:tr>
      <w:tr w:rsidR="00CE14A0" w:rsidRPr="00476434" w14:paraId="2B3CB664" w14:textId="77777777" w:rsidTr="00CE14A0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C695E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3197B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577D3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2A1F5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1.</w:t>
            </w: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C18B4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  <w:tr w:rsidR="00CE14A0" w:rsidRPr="00476434" w14:paraId="269A2CE2" w14:textId="77777777" w:rsidTr="00CE14A0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DDDB0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E8E18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DEA6F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79B9C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9901A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2.</w:t>
            </w:r>
          </w:p>
        </w:tc>
      </w:tr>
      <w:tr w:rsidR="00CE14A0" w:rsidRPr="00476434" w14:paraId="233B5363" w14:textId="77777777" w:rsidTr="00CE14A0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8A21D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FD500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B501F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D770D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3. </w:t>
            </w: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CF3A1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  <w:tr w:rsidR="00CE14A0" w:rsidRPr="00476434" w14:paraId="6F23F890" w14:textId="77777777" w:rsidTr="00CE14A0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AC605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B8B79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2A31C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83048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0FC17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4.</w:t>
            </w:r>
          </w:p>
        </w:tc>
      </w:tr>
      <w:tr w:rsidR="00CE14A0" w:rsidRPr="00476434" w14:paraId="6CC88A5F" w14:textId="77777777" w:rsidTr="00CE14A0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38FF7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6E70C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A9BEA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C30DC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5. </w:t>
            </w: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B1B05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  <w:tr w:rsidR="00CE14A0" w:rsidRPr="00476434" w14:paraId="0936A070" w14:textId="77777777" w:rsidTr="00CE14A0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14C94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3C386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0CBE3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AA5FF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9EFC01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6. </w:t>
            </w:r>
          </w:p>
        </w:tc>
      </w:tr>
    </w:tbl>
    <w:p w14:paraId="0FB595A6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443AB42E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1B1F2F5E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1668D6C8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4F0481E2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7AF7A306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09361AEA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Mengetahui, </w:t>
      </w:r>
    </w:p>
    <w:p w14:paraId="7BB32EB0" w14:textId="14BC99A3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Wakil Dekan </w:t>
      </w:r>
      <w:r w:rsidR="00044BCA" w:rsidRPr="00476434">
        <w:rPr>
          <w:rFonts w:ascii="Calibri Light" w:hAnsi="Calibri Light" w:cs="Calibri Light"/>
        </w:rPr>
        <w:t xml:space="preserve">Bidang </w:t>
      </w:r>
      <w:r w:rsidR="00044BCA">
        <w:rPr>
          <w:rFonts w:ascii="Calibri Light" w:hAnsi="Calibri Light" w:cs="Calibri Light"/>
        </w:rPr>
        <w:t>Pendidikan, Penelitian</w:t>
      </w:r>
      <w:r w:rsidR="00044BCA" w:rsidRPr="00476434">
        <w:rPr>
          <w:rFonts w:ascii="Calibri Light" w:hAnsi="Calibri Light" w:cs="Calibri Light"/>
        </w:rPr>
        <w:t xml:space="preserve"> dan Kemahasiswaan</w:t>
      </w:r>
    </w:p>
    <w:p w14:paraId="2413122C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FMIPA UI </w:t>
      </w:r>
    </w:p>
    <w:p w14:paraId="0AACDBC2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247756AD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11450357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(………………………………………………..)</w:t>
      </w:r>
    </w:p>
    <w:p w14:paraId="1F9DE7F1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NIP. </w:t>
      </w:r>
    </w:p>
    <w:p w14:paraId="54742559" w14:textId="07D7B908" w:rsidR="00CE14A0" w:rsidRPr="00476434" w:rsidRDefault="00CE14A0" w:rsidP="007304F4">
      <w:pPr>
        <w:rPr>
          <w:rFonts w:ascii="Calibri Light" w:hAnsi="Calibri Light" w:cs="Calibri Light"/>
        </w:rPr>
      </w:pPr>
    </w:p>
    <w:p w14:paraId="79E22F62" w14:textId="7540CDBE" w:rsidR="00CE14A0" w:rsidRPr="00476434" w:rsidRDefault="00CE14A0" w:rsidP="007304F4">
      <w:pPr>
        <w:rPr>
          <w:rFonts w:ascii="Calibri Light" w:hAnsi="Calibri Light" w:cs="Calibri Light"/>
        </w:rPr>
      </w:pPr>
    </w:p>
    <w:p w14:paraId="5221D7B3" w14:textId="775CDA98" w:rsidR="00CE14A0" w:rsidRPr="00476434" w:rsidRDefault="00CE14A0" w:rsidP="007304F4">
      <w:pPr>
        <w:rPr>
          <w:rFonts w:ascii="Calibri Light" w:hAnsi="Calibri Light" w:cs="Calibri Light"/>
        </w:rPr>
      </w:pPr>
    </w:p>
    <w:p w14:paraId="403B00FD" w14:textId="32A1C8D8" w:rsidR="00CE14A0" w:rsidRPr="00476434" w:rsidRDefault="00CE14A0" w:rsidP="007304F4">
      <w:pPr>
        <w:rPr>
          <w:rFonts w:ascii="Calibri Light" w:hAnsi="Calibri Light" w:cs="Calibri Light"/>
        </w:rPr>
      </w:pPr>
    </w:p>
    <w:p w14:paraId="03A2E5A2" w14:textId="1B501F31" w:rsidR="00CE14A0" w:rsidRPr="00476434" w:rsidRDefault="00CE14A0" w:rsidP="007304F4">
      <w:pPr>
        <w:rPr>
          <w:rFonts w:ascii="Calibri Light" w:hAnsi="Calibri Light" w:cs="Calibri Light"/>
        </w:rPr>
      </w:pPr>
    </w:p>
    <w:p w14:paraId="6BC95C23" w14:textId="26E0938B" w:rsidR="00CE14A0" w:rsidRPr="00476434" w:rsidRDefault="00CE14A0" w:rsidP="007304F4">
      <w:pPr>
        <w:rPr>
          <w:rFonts w:ascii="Calibri Light" w:hAnsi="Calibri Light" w:cs="Calibri Light"/>
        </w:rPr>
      </w:pPr>
    </w:p>
    <w:p w14:paraId="1088F379" w14:textId="70F1105E" w:rsidR="00CE14A0" w:rsidRPr="00476434" w:rsidRDefault="00CE14A0" w:rsidP="007304F4">
      <w:pPr>
        <w:rPr>
          <w:rFonts w:ascii="Calibri Light" w:hAnsi="Calibri Light" w:cs="Calibri Light"/>
        </w:rPr>
      </w:pPr>
    </w:p>
    <w:p w14:paraId="6B0DD4D1" w14:textId="0CAA3AB5" w:rsidR="00CE14A0" w:rsidRPr="00476434" w:rsidRDefault="00CE14A0" w:rsidP="007304F4">
      <w:pPr>
        <w:rPr>
          <w:rFonts w:ascii="Calibri Light" w:hAnsi="Calibri Light" w:cs="Calibri Light"/>
        </w:rPr>
      </w:pPr>
    </w:p>
    <w:p w14:paraId="799AF111" w14:textId="481F05AC" w:rsidR="00CE14A0" w:rsidRPr="00476434" w:rsidRDefault="00CE14A0" w:rsidP="007304F4">
      <w:pPr>
        <w:rPr>
          <w:rFonts w:ascii="Calibri Light" w:hAnsi="Calibri Light" w:cs="Calibri Light"/>
        </w:rPr>
      </w:pPr>
    </w:p>
    <w:p w14:paraId="692971EC" w14:textId="76044DC9" w:rsidR="00CE14A0" w:rsidRPr="00476434" w:rsidRDefault="00CE14A0" w:rsidP="007304F4">
      <w:pPr>
        <w:rPr>
          <w:rFonts w:ascii="Calibri Light" w:hAnsi="Calibri Light" w:cs="Calibri Light"/>
        </w:rPr>
      </w:pPr>
    </w:p>
    <w:sectPr w:rsidR="00CE14A0" w:rsidRPr="00476434" w:rsidSect="0006235F">
      <w:pgSz w:w="11909" w:h="16834" w:code="9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rlito">
    <w:altName w:val="Calibri"/>
    <w:panose1 w:val="020B0604020202020204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73875"/>
    <w:multiLevelType w:val="hybridMultilevel"/>
    <w:tmpl w:val="3D041D6E"/>
    <w:lvl w:ilvl="0" w:tplc="87B6C17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A01CBD"/>
    <w:multiLevelType w:val="hybridMultilevel"/>
    <w:tmpl w:val="741A850E"/>
    <w:lvl w:ilvl="0" w:tplc="D2BC22F4">
      <w:start w:val="1"/>
      <w:numFmt w:val="decimal"/>
      <w:lvlText w:val="%1."/>
      <w:lvlJc w:val="left"/>
      <w:pPr>
        <w:ind w:left="824" w:hanging="452"/>
      </w:pPr>
      <w:rPr>
        <w:rFonts w:ascii="Carlito" w:eastAsia="Carlito" w:hAnsi="Carlito" w:cs="Carlito" w:hint="default"/>
        <w:w w:val="100"/>
        <w:sz w:val="22"/>
        <w:szCs w:val="22"/>
        <w:lang w:eastAsia="en-US" w:bidi="ar-SA"/>
      </w:rPr>
    </w:lvl>
    <w:lvl w:ilvl="1" w:tplc="512A1824">
      <w:numFmt w:val="bullet"/>
      <w:lvlText w:val="•"/>
      <w:lvlJc w:val="left"/>
      <w:pPr>
        <w:ind w:left="1754" w:hanging="452"/>
      </w:pPr>
      <w:rPr>
        <w:lang w:eastAsia="en-US" w:bidi="ar-SA"/>
      </w:rPr>
    </w:lvl>
    <w:lvl w:ilvl="2" w:tplc="7F985926">
      <w:numFmt w:val="bullet"/>
      <w:lvlText w:val="•"/>
      <w:lvlJc w:val="left"/>
      <w:pPr>
        <w:ind w:left="2689" w:hanging="452"/>
      </w:pPr>
      <w:rPr>
        <w:lang w:eastAsia="en-US" w:bidi="ar-SA"/>
      </w:rPr>
    </w:lvl>
    <w:lvl w:ilvl="3" w:tplc="5D98EBB8">
      <w:numFmt w:val="bullet"/>
      <w:lvlText w:val="•"/>
      <w:lvlJc w:val="left"/>
      <w:pPr>
        <w:ind w:left="3623" w:hanging="452"/>
      </w:pPr>
      <w:rPr>
        <w:lang w:eastAsia="en-US" w:bidi="ar-SA"/>
      </w:rPr>
    </w:lvl>
    <w:lvl w:ilvl="4" w:tplc="8E224264">
      <w:numFmt w:val="bullet"/>
      <w:lvlText w:val="•"/>
      <w:lvlJc w:val="left"/>
      <w:pPr>
        <w:ind w:left="4558" w:hanging="452"/>
      </w:pPr>
      <w:rPr>
        <w:lang w:eastAsia="en-US" w:bidi="ar-SA"/>
      </w:rPr>
    </w:lvl>
    <w:lvl w:ilvl="5" w:tplc="47BC5DCC">
      <w:numFmt w:val="bullet"/>
      <w:lvlText w:val="•"/>
      <w:lvlJc w:val="left"/>
      <w:pPr>
        <w:ind w:left="5493" w:hanging="452"/>
      </w:pPr>
      <w:rPr>
        <w:lang w:eastAsia="en-US" w:bidi="ar-SA"/>
      </w:rPr>
    </w:lvl>
    <w:lvl w:ilvl="6" w:tplc="CE3A2C5A">
      <w:numFmt w:val="bullet"/>
      <w:lvlText w:val="•"/>
      <w:lvlJc w:val="left"/>
      <w:pPr>
        <w:ind w:left="6427" w:hanging="452"/>
      </w:pPr>
      <w:rPr>
        <w:lang w:eastAsia="en-US" w:bidi="ar-SA"/>
      </w:rPr>
    </w:lvl>
    <w:lvl w:ilvl="7" w:tplc="D256E3C2">
      <w:numFmt w:val="bullet"/>
      <w:lvlText w:val="•"/>
      <w:lvlJc w:val="left"/>
      <w:pPr>
        <w:ind w:left="7362" w:hanging="452"/>
      </w:pPr>
      <w:rPr>
        <w:lang w:eastAsia="en-US" w:bidi="ar-SA"/>
      </w:rPr>
    </w:lvl>
    <w:lvl w:ilvl="8" w:tplc="230841CE">
      <w:numFmt w:val="bullet"/>
      <w:lvlText w:val="•"/>
      <w:lvlJc w:val="left"/>
      <w:pPr>
        <w:ind w:left="8297" w:hanging="452"/>
      </w:pPr>
      <w:rPr>
        <w:lang w:eastAsia="en-US" w:bidi="ar-SA"/>
      </w:rPr>
    </w:lvl>
  </w:abstractNum>
  <w:abstractNum w:abstractNumId="2" w15:restartNumberingAfterBreak="0">
    <w:nsid w:val="3E2431E2"/>
    <w:multiLevelType w:val="hybridMultilevel"/>
    <w:tmpl w:val="A0E60BE8"/>
    <w:lvl w:ilvl="0" w:tplc="82CA2422">
      <w:start w:val="13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2F3385"/>
    <w:multiLevelType w:val="hybridMultilevel"/>
    <w:tmpl w:val="0708F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F52825"/>
    <w:multiLevelType w:val="hybridMultilevel"/>
    <w:tmpl w:val="2A2682C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D13D5D"/>
    <w:multiLevelType w:val="hybridMultilevel"/>
    <w:tmpl w:val="BFCEE8E4"/>
    <w:lvl w:ilvl="0" w:tplc="FEBE845C">
      <w:start w:val="1"/>
      <w:numFmt w:val="decimal"/>
      <w:lvlText w:val="%1."/>
      <w:lvlJc w:val="left"/>
      <w:pPr>
        <w:ind w:left="1400" w:hanging="360"/>
      </w:pPr>
      <w:rPr>
        <w:rFonts w:ascii="Carlito" w:eastAsia="Carlito" w:hAnsi="Carlito" w:cs="Carlito" w:hint="default"/>
        <w:w w:val="100"/>
        <w:sz w:val="22"/>
        <w:szCs w:val="22"/>
        <w:lang w:eastAsia="en-US" w:bidi="ar-SA"/>
      </w:rPr>
    </w:lvl>
    <w:lvl w:ilvl="1" w:tplc="318A0350">
      <w:numFmt w:val="bullet"/>
      <w:lvlText w:val="•"/>
      <w:lvlJc w:val="left"/>
      <w:pPr>
        <w:ind w:left="2276" w:hanging="360"/>
      </w:pPr>
      <w:rPr>
        <w:lang w:eastAsia="en-US" w:bidi="ar-SA"/>
      </w:rPr>
    </w:lvl>
    <w:lvl w:ilvl="2" w:tplc="758E34C4">
      <w:numFmt w:val="bullet"/>
      <w:lvlText w:val="•"/>
      <w:lvlJc w:val="left"/>
      <w:pPr>
        <w:ind w:left="3153" w:hanging="360"/>
      </w:pPr>
      <w:rPr>
        <w:lang w:eastAsia="en-US" w:bidi="ar-SA"/>
      </w:rPr>
    </w:lvl>
    <w:lvl w:ilvl="3" w:tplc="B0681836">
      <w:numFmt w:val="bullet"/>
      <w:lvlText w:val="•"/>
      <w:lvlJc w:val="left"/>
      <w:pPr>
        <w:ind w:left="4029" w:hanging="360"/>
      </w:pPr>
      <w:rPr>
        <w:lang w:eastAsia="en-US" w:bidi="ar-SA"/>
      </w:rPr>
    </w:lvl>
    <w:lvl w:ilvl="4" w:tplc="1648323E">
      <w:numFmt w:val="bullet"/>
      <w:lvlText w:val="•"/>
      <w:lvlJc w:val="left"/>
      <w:pPr>
        <w:ind w:left="4906" w:hanging="360"/>
      </w:pPr>
      <w:rPr>
        <w:lang w:eastAsia="en-US" w:bidi="ar-SA"/>
      </w:rPr>
    </w:lvl>
    <w:lvl w:ilvl="5" w:tplc="BA9A4DA0">
      <w:numFmt w:val="bullet"/>
      <w:lvlText w:val="•"/>
      <w:lvlJc w:val="left"/>
      <w:pPr>
        <w:ind w:left="5783" w:hanging="360"/>
      </w:pPr>
      <w:rPr>
        <w:lang w:eastAsia="en-US" w:bidi="ar-SA"/>
      </w:rPr>
    </w:lvl>
    <w:lvl w:ilvl="6" w:tplc="77A8F0DE">
      <w:numFmt w:val="bullet"/>
      <w:lvlText w:val="•"/>
      <w:lvlJc w:val="left"/>
      <w:pPr>
        <w:ind w:left="6659" w:hanging="360"/>
      </w:pPr>
      <w:rPr>
        <w:lang w:eastAsia="en-US" w:bidi="ar-SA"/>
      </w:rPr>
    </w:lvl>
    <w:lvl w:ilvl="7" w:tplc="396AFCA4">
      <w:numFmt w:val="bullet"/>
      <w:lvlText w:val="•"/>
      <w:lvlJc w:val="left"/>
      <w:pPr>
        <w:ind w:left="7536" w:hanging="360"/>
      </w:pPr>
      <w:rPr>
        <w:lang w:eastAsia="en-US" w:bidi="ar-SA"/>
      </w:rPr>
    </w:lvl>
    <w:lvl w:ilvl="8" w:tplc="B7DE3BBC">
      <w:numFmt w:val="bullet"/>
      <w:lvlText w:val="•"/>
      <w:lvlJc w:val="left"/>
      <w:pPr>
        <w:ind w:left="8413" w:hanging="360"/>
      </w:pPr>
      <w:rPr>
        <w:lang w:eastAsia="en-US" w:bidi="ar-SA"/>
      </w:rPr>
    </w:lvl>
  </w:abstractNum>
  <w:abstractNum w:abstractNumId="6" w15:restartNumberingAfterBreak="0">
    <w:nsid w:val="64042A6E"/>
    <w:multiLevelType w:val="hybridMultilevel"/>
    <w:tmpl w:val="4C8E31F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6F48B9"/>
    <w:multiLevelType w:val="hybridMultilevel"/>
    <w:tmpl w:val="2B4432C0"/>
    <w:lvl w:ilvl="0" w:tplc="7EEEDCDE">
      <w:numFmt w:val="bullet"/>
      <w:lvlText w:val=""/>
      <w:lvlJc w:val="left"/>
      <w:pPr>
        <w:ind w:left="483" w:hanging="111"/>
      </w:pPr>
      <w:rPr>
        <w:rFonts w:ascii="Symbol" w:eastAsia="Symbol" w:hAnsi="Symbol" w:cs="Symbol" w:hint="default"/>
        <w:w w:val="99"/>
        <w:position w:val="7"/>
        <w:sz w:val="13"/>
        <w:szCs w:val="13"/>
        <w:lang w:eastAsia="en-US" w:bidi="ar-SA"/>
      </w:rPr>
    </w:lvl>
    <w:lvl w:ilvl="1" w:tplc="B0FAED70">
      <w:numFmt w:val="bullet"/>
      <w:lvlText w:val="•"/>
      <w:lvlJc w:val="left"/>
      <w:pPr>
        <w:ind w:left="1448" w:hanging="111"/>
      </w:pPr>
      <w:rPr>
        <w:lang w:eastAsia="en-US" w:bidi="ar-SA"/>
      </w:rPr>
    </w:lvl>
    <w:lvl w:ilvl="2" w:tplc="77580910">
      <w:numFmt w:val="bullet"/>
      <w:lvlText w:val="•"/>
      <w:lvlJc w:val="left"/>
      <w:pPr>
        <w:ind w:left="2417" w:hanging="111"/>
      </w:pPr>
      <w:rPr>
        <w:lang w:eastAsia="en-US" w:bidi="ar-SA"/>
      </w:rPr>
    </w:lvl>
    <w:lvl w:ilvl="3" w:tplc="F41EA26C">
      <w:numFmt w:val="bullet"/>
      <w:lvlText w:val="•"/>
      <w:lvlJc w:val="left"/>
      <w:pPr>
        <w:ind w:left="3385" w:hanging="111"/>
      </w:pPr>
      <w:rPr>
        <w:lang w:eastAsia="en-US" w:bidi="ar-SA"/>
      </w:rPr>
    </w:lvl>
    <w:lvl w:ilvl="4" w:tplc="B9489288">
      <w:numFmt w:val="bullet"/>
      <w:lvlText w:val="•"/>
      <w:lvlJc w:val="left"/>
      <w:pPr>
        <w:ind w:left="4354" w:hanging="111"/>
      </w:pPr>
      <w:rPr>
        <w:lang w:eastAsia="en-US" w:bidi="ar-SA"/>
      </w:rPr>
    </w:lvl>
    <w:lvl w:ilvl="5" w:tplc="FDD8DDA8">
      <w:numFmt w:val="bullet"/>
      <w:lvlText w:val="•"/>
      <w:lvlJc w:val="left"/>
      <w:pPr>
        <w:ind w:left="5323" w:hanging="111"/>
      </w:pPr>
      <w:rPr>
        <w:lang w:eastAsia="en-US" w:bidi="ar-SA"/>
      </w:rPr>
    </w:lvl>
    <w:lvl w:ilvl="6" w:tplc="18827F1E">
      <w:numFmt w:val="bullet"/>
      <w:lvlText w:val="•"/>
      <w:lvlJc w:val="left"/>
      <w:pPr>
        <w:ind w:left="6291" w:hanging="111"/>
      </w:pPr>
      <w:rPr>
        <w:lang w:eastAsia="en-US" w:bidi="ar-SA"/>
      </w:rPr>
    </w:lvl>
    <w:lvl w:ilvl="7" w:tplc="2D9C0D64">
      <w:numFmt w:val="bullet"/>
      <w:lvlText w:val="•"/>
      <w:lvlJc w:val="left"/>
      <w:pPr>
        <w:ind w:left="7260" w:hanging="111"/>
      </w:pPr>
      <w:rPr>
        <w:lang w:eastAsia="en-US" w:bidi="ar-SA"/>
      </w:rPr>
    </w:lvl>
    <w:lvl w:ilvl="8" w:tplc="1A9AE680">
      <w:numFmt w:val="bullet"/>
      <w:lvlText w:val="•"/>
      <w:lvlJc w:val="left"/>
      <w:pPr>
        <w:ind w:left="8229" w:hanging="111"/>
      </w:pPr>
      <w:rPr>
        <w:lang w:eastAsia="en-US" w:bidi="ar-SA"/>
      </w:rPr>
    </w:lvl>
  </w:abstractNum>
  <w:abstractNum w:abstractNumId="8" w15:restartNumberingAfterBreak="0">
    <w:nsid w:val="6E1B4676"/>
    <w:multiLevelType w:val="hybridMultilevel"/>
    <w:tmpl w:val="E5DCAD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501DC9"/>
    <w:multiLevelType w:val="hybridMultilevel"/>
    <w:tmpl w:val="C80E5116"/>
    <w:lvl w:ilvl="0" w:tplc="44DC3112">
      <w:start w:val="1"/>
      <w:numFmt w:val="upperRoman"/>
      <w:lvlText w:val="%1."/>
      <w:lvlJc w:val="left"/>
      <w:pPr>
        <w:ind w:left="1040" w:hanging="360"/>
      </w:pPr>
      <w:rPr>
        <w:rFonts w:ascii="Carlito" w:eastAsia="Carlito" w:hAnsi="Carlito" w:cs="Carlito" w:hint="default"/>
        <w:b/>
        <w:bCs/>
        <w:spacing w:val="-1"/>
        <w:w w:val="100"/>
        <w:sz w:val="28"/>
        <w:szCs w:val="28"/>
        <w:lang w:eastAsia="en-US" w:bidi="ar-SA"/>
      </w:rPr>
    </w:lvl>
    <w:lvl w:ilvl="1" w:tplc="D11A7B92">
      <w:start w:val="1"/>
      <w:numFmt w:val="upperLetter"/>
      <w:lvlText w:val="%2."/>
      <w:lvlJc w:val="left"/>
      <w:pPr>
        <w:ind w:left="1400" w:hanging="360"/>
      </w:pPr>
      <w:rPr>
        <w:rFonts w:ascii="Carlito" w:eastAsia="Carlito" w:hAnsi="Carlito" w:cs="Carlito" w:hint="default"/>
        <w:b/>
        <w:bCs/>
        <w:w w:val="100"/>
        <w:sz w:val="22"/>
        <w:szCs w:val="22"/>
        <w:lang w:eastAsia="en-US" w:bidi="ar-SA"/>
      </w:rPr>
    </w:lvl>
    <w:lvl w:ilvl="2" w:tplc="31AE28B2">
      <w:start w:val="1"/>
      <w:numFmt w:val="decimal"/>
      <w:lvlText w:val="%3."/>
      <w:lvlJc w:val="left"/>
      <w:pPr>
        <w:ind w:left="1760" w:hanging="360"/>
      </w:pPr>
      <w:rPr>
        <w:rFonts w:ascii="Carlito" w:eastAsia="Carlito" w:hAnsi="Carlito" w:cs="Carlito" w:hint="default"/>
        <w:w w:val="100"/>
        <w:sz w:val="22"/>
        <w:szCs w:val="22"/>
        <w:lang w:eastAsia="en-US" w:bidi="ar-SA"/>
      </w:rPr>
    </w:lvl>
    <w:lvl w:ilvl="3" w:tplc="ADCAC4B8">
      <w:numFmt w:val="bullet"/>
      <w:lvlText w:val="•"/>
      <w:lvlJc w:val="left"/>
      <w:pPr>
        <w:ind w:left="2810" w:hanging="360"/>
      </w:pPr>
      <w:rPr>
        <w:lang w:eastAsia="en-US" w:bidi="ar-SA"/>
      </w:rPr>
    </w:lvl>
    <w:lvl w:ilvl="4" w:tplc="71E00AD8">
      <w:numFmt w:val="bullet"/>
      <w:lvlText w:val="•"/>
      <w:lvlJc w:val="left"/>
      <w:pPr>
        <w:ind w:left="3861" w:hanging="360"/>
      </w:pPr>
      <w:rPr>
        <w:lang w:eastAsia="en-US" w:bidi="ar-SA"/>
      </w:rPr>
    </w:lvl>
    <w:lvl w:ilvl="5" w:tplc="7CFC4EB6">
      <w:numFmt w:val="bullet"/>
      <w:lvlText w:val="•"/>
      <w:lvlJc w:val="left"/>
      <w:pPr>
        <w:ind w:left="4912" w:hanging="360"/>
      </w:pPr>
      <w:rPr>
        <w:lang w:eastAsia="en-US" w:bidi="ar-SA"/>
      </w:rPr>
    </w:lvl>
    <w:lvl w:ilvl="6" w:tplc="11648A46">
      <w:numFmt w:val="bullet"/>
      <w:lvlText w:val="•"/>
      <w:lvlJc w:val="left"/>
      <w:pPr>
        <w:ind w:left="5963" w:hanging="360"/>
      </w:pPr>
      <w:rPr>
        <w:lang w:eastAsia="en-US" w:bidi="ar-SA"/>
      </w:rPr>
    </w:lvl>
    <w:lvl w:ilvl="7" w:tplc="357E902C">
      <w:numFmt w:val="bullet"/>
      <w:lvlText w:val="•"/>
      <w:lvlJc w:val="left"/>
      <w:pPr>
        <w:ind w:left="7014" w:hanging="360"/>
      </w:pPr>
      <w:rPr>
        <w:lang w:eastAsia="en-US" w:bidi="ar-SA"/>
      </w:rPr>
    </w:lvl>
    <w:lvl w:ilvl="8" w:tplc="5532EDBC">
      <w:numFmt w:val="bullet"/>
      <w:lvlText w:val="•"/>
      <w:lvlJc w:val="left"/>
      <w:pPr>
        <w:ind w:left="8064" w:hanging="360"/>
      </w:pPr>
      <w:rPr>
        <w:lang w:eastAsia="en-US" w:bidi="ar-SA"/>
      </w:rPr>
    </w:lvl>
  </w:abstractNum>
  <w:abstractNum w:abstractNumId="10" w15:restartNumberingAfterBreak="0">
    <w:nsid w:val="77ED1626"/>
    <w:multiLevelType w:val="hybridMultilevel"/>
    <w:tmpl w:val="E460D11E"/>
    <w:lvl w:ilvl="0" w:tplc="19ECF42C">
      <w:start w:val="1"/>
      <w:numFmt w:val="decimal"/>
      <w:lvlText w:val="%1."/>
      <w:lvlJc w:val="left"/>
      <w:pPr>
        <w:ind w:left="1400" w:hanging="360"/>
      </w:pPr>
      <w:rPr>
        <w:rFonts w:ascii="Carlito" w:eastAsia="Carlito" w:hAnsi="Carlito" w:cs="Carlito" w:hint="default"/>
        <w:w w:val="100"/>
        <w:sz w:val="22"/>
        <w:szCs w:val="22"/>
        <w:lang w:eastAsia="en-US" w:bidi="ar-SA"/>
      </w:rPr>
    </w:lvl>
    <w:lvl w:ilvl="1" w:tplc="03145BF6">
      <w:numFmt w:val="bullet"/>
      <w:lvlText w:val="•"/>
      <w:lvlJc w:val="left"/>
      <w:pPr>
        <w:ind w:left="2276" w:hanging="360"/>
      </w:pPr>
      <w:rPr>
        <w:lang w:eastAsia="en-US" w:bidi="ar-SA"/>
      </w:rPr>
    </w:lvl>
    <w:lvl w:ilvl="2" w:tplc="83885BFA">
      <w:numFmt w:val="bullet"/>
      <w:lvlText w:val="•"/>
      <w:lvlJc w:val="left"/>
      <w:pPr>
        <w:ind w:left="3153" w:hanging="360"/>
      </w:pPr>
      <w:rPr>
        <w:lang w:eastAsia="en-US" w:bidi="ar-SA"/>
      </w:rPr>
    </w:lvl>
    <w:lvl w:ilvl="3" w:tplc="F5009E90">
      <w:numFmt w:val="bullet"/>
      <w:lvlText w:val="•"/>
      <w:lvlJc w:val="left"/>
      <w:pPr>
        <w:ind w:left="4029" w:hanging="360"/>
      </w:pPr>
      <w:rPr>
        <w:lang w:eastAsia="en-US" w:bidi="ar-SA"/>
      </w:rPr>
    </w:lvl>
    <w:lvl w:ilvl="4" w:tplc="93443042">
      <w:numFmt w:val="bullet"/>
      <w:lvlText w:val="•"/>
      <w:lvlJc w:val="left"/>
      <w:pPr>
        <w:ind w:left="4906" w:hanging="360"/>
      </w:pPr>
      <w:rPr>
        <w:lang w:eastAsia="en-US" w:bidi="ar-SA"/>
      </w:rPr>
    </w:lvl>
    <w:lvl w:ilvl="5" w:tplc="E0B62C76">
      <w:numFmt w:val="bullet"/>
      <w:lvlText w:val="•"/>
      <w:lvlJc w:val="left"/>
      <w:pPr>
        <w:ind w:left="5783" w:hanging="360"/>
      </w:pPr>
      <w:rPr>
        <w:lang w:eastAsia="en-US" w:bidi="ar-SA"/>
      </w:rPr>
    </w:lvl>
    <w:lvl w:ilvl="6" w:tplc="1A2C79E8">
      <w:numFmt w:val="bullet"/>
      <w:lvlText w:val="•"/>
      <w:lvlJc w:val="left"/>
      <w:pPr>
        <w:ind w:left="6659" w:hanging="360"/>
      </w:pPr>
      <w:rPr>
        <w:lang w:eastAsia="en-US" w:bidi="ar-SA"/>
      </w:rPr>
    </w:lvl>
    <w:lvl w:ilvl="7" w:tplc="1B747324">
      <w:numFmt w:val="bullet"/>
      <w:lvlText w:val="•"/>
      <w:lvlJc w:val="left"/>
      <w:pPr>
        <w:ind w:left="7536" w:hanging="360"/>
      </w:pPr>
      <w:rPr>
        <w:lang w:eastAsia="en-US" w:bidi="ar-SA"/>
      </w:rPr>
    </w:lvl>
    <w:lvl w:ilvl="8" w:tplc="9C24935C">
      <w:numFmt w:val="bullet"/>
      <w:lvlText w:val="•"/>
      <w:lvlJc w:val="left"/>
      <w:pPr>
        <w:ind w:left="8413" w:hanging="360"/>
      </w:pPr>
      <w:rPr>
        <w:lang w:eastAsia="en-US" w:bidi="ar-SA"/>
      </w:rPr>
    </w:lvl>
  </w:abstractNum>
  <w:num w:numId="1">
    <w:abstractNumId w:val="2"/>
  </w:num>
  <w:num w:numId="2">
    <w:abstractNumId w:val="3"/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4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6"/>
  </w:num>
  <w:num w:numId="7">
    <w:abstractNumId w:val="4"/>
  </w:num>
  <w:num w:numId="8">
    <w:abstractNumId w:val="8"/>
  </w:num>
  <w:num w:numId="9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DE2MjExMzMzNDdW0lEKTi0uzszPAykwrgUA4ePJ4CwAAAA="/>
  </w:docVars>
  <w:rsids>
    <w:rsidRoot w:val="00F77A56"/>
    <w:rsid w:val="00044BCA"/>
    <w:rsid w:val="0006235F"/>
    <w:rsid w:val="000660C0"/>
    <w:rsid w:val="000C14E3"/>
    <w:rsid w:val="000E0763"/>
    <w:rsid w:val="001A4FA9"/>
    <w:rsid w:val="001A7BC8"/>
    <w:rsid w:val="001C3999"/>
    <w:rsid w:val="001D4832"/>
    <w:rsid w:val="00211C20"/>
    <w:rsid w:val="00227530"/>
    <w:rsid w:val="00234E44"/>
    <w:rsid w:val="002521B0"/>
    <w:rsid w:val="002763B6"/>
    <w:rsid w:val="002B7830"/>
    <w:rsid w:val="002D4FE9"/>
    <w:rsid w:val="00302452"/>
    <w:rsid w:val="00342E0F"/>
    <w:rsid w:val="00366896"/>
    <w:rsid w:val="0038475B"/>
    <w:rsid w:val="003E59F2"/>
    <w:rsid w:val="00413234"/>
    <w:rsid w:val="00416013"/>
    <w:rsid w:val="004263C6"/>
    <w:rsid w:val="00476434"/>
    <w:rsid w:val="00490ABC"/>
    <w:rsid w:val="004B7121"/>
    <w:rsid w:val="004C6751"/>
    <w:rsid w:val="00507324"/>
    <w:rsid w:val="00516A32"/>
    <w:rsid w:val="00522FD4"/>
    <w:rsid w:val="0052548F"/>
    <w:rsid w:val="005314CD"/>
    <w:rsid w:val="00541917"/>
    <w:rsid w:val="00581D47"/>
    <w:rsid w:val="005B0DE0"/>
    <w:rsid w:val="005B7DEF"/>
    <w:rsid w:val="005C13C4"/>
    <w:rsid w:val="005D2064"/>
    <w:rsid w:val="005D3EB0"/>
    <w:rsid w:val="005D6B8B"/>
    <w:rsid w:val="005D6BF7"/>
    <w:rsid w:val="005E3098"/>
    <w:rsid w:val="00626960"/>
    <w:rsid w:val="0063464F"/>
    <w:rsid w:val="0065186A"/>
    <w:rsid w:val="0066672F"/>
    <w:rsid w:val="00675BBA"/>
    <w:rsid w:val="007168D8"/>
    <w:rsid w:val="00717841"/>
    <w:rsid w:val="007304F4"/>
    <w:rsid w:val="00750D61"/>
    <w:rsid w:val="0077026C"/>
    <w:rsid w:val="00780146"/>
    <w:rsid w:val="007B06E6"/>
    <w:rsid w:val="007F2975"/>
    <w:rsid w:val="00807177"/>
    <w:rsid w:val="0081138D"/>
    <w:rsid w:val="00820300"/>
    <w:rsid w:val="0084146F"/>
    <w:rsid w:val="00846DD4"/>
    <w:rsid w:val="008B169F"/>
    <w:rsid w:val="008C3C33"/>
    <w:rsid w:val="008E3DAF"/>
    <w:rsid w:val="00921760"/>
    <w:rsid w:val="00933512"/>
    <w:rsid w:val="0097506B"/>
    <w:rsid w:val="009E0D6F"/>
    <w:rsid w:val="009F5571"/>
    <w:rsid w:val="00A34524"/>
    <w:rsid w:val="00AA44A6"/>
    <w:rsid w:val="00AC604C"/>
    <w:rsid w:val="00AC7105"/>
    <w:rsid w:val="00AD7657"/>
    <w:rsid w:val="00AE3F35"/>
    <w:rsid w:val="00B14537"/>
    <w:rsid w:val="00B146A4"/>
    <w:rsid w:val="00BB1CA0"/>
    <w:rsid w:val="00BF0630"/>
    <w:rsid w:val="00BF5235"/>
    <w:rsid w:val="00BF66D7"/>
    <w:rsid w:val="00C14FAF"/>
    <w:rsid w:val="00C257B8"/>
    <w:rsid w:val="00C433B1"/>
    <w:rsid w:val="00CC563E"/>
    <w:rsid w:val="00CD0479"/>
    <w:rsid w:val="00CE0EC2"/>
    <w:rsid w:val="00CE14A0"/>
    <w:rsid w:val="00D25CB9"/>
    <w:rsid w:val="00D75481"/>
    <w:rsid w:val="00DD73D0"/>
    <w:rsid w:val="00DF748F"/>
    <w:rsid w:val="00E24239"/>
    <w:rsid w:val="00E72679"/>
    <w:rsid w:val="00EA096C"/>
    <w:rsid w:val="00EE3361"/>
    <w:rsid w:val="00F33830"/>
    <w:rsid w:val="00F66152"/>
    <w:rsid w:val="00F77A56"/>
    <w:rsid w:val="00F91731"/>
    <w:rsid w:val="00FD1EFF"/>
    <w:rsid w:val="00FE203D"/>
    <w:rsid w:val="00FF78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9DECD7"/>
  <w15:chartTrackingRefBased/>
  <w15:docId w15:val="{2B8AFF62-E20F-4893-859C-D31BF72F5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04F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304F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5D6B8B"/>
    <w:pPr>
      <w:widowControl w:val="0"/>
      <w:autoSpaceDE w:val="0"/>
      <w:autoSpaceDN w:val="0"/>
      <w:spacing w:after="0" w:line="240" w:lineRule="auto"/>
      <w:ind w:left="1040" w:hanging="361"/>
      <w:outlineLvl w:val="2"/>
    </w:pPr>
    <w:rPr>
      <w:rFonts w:ascii="Carlito" w:eastAsia="Carlito" w:hAnsi="Carlito" w:cs="Carlito"/>
      <w:b/>
      <w:bCs/>
      <w:sz w:val="28"/>
      <w:szCs w:val="28"/>
      <w:lang w:val="en-I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304F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5D6B8B"/>
    <w:pPr>
      <w:widowControl w:val="0"/>
      <w:autoSpaceDE w:val="0"/>
      <w:autoSpaceDN w:val="0"/>
      <w:spacing w:after="0" w:line="240" w:lineRule="auto"/>
      <w:ind w:left="1400" w:hanging="361"/>
      <w:outlineLvl w:val="4"/>
    </w:pPr>
    <w:rPr>
      <w:rFonts w:ascii="Carlito" w:eastAsia="Carlito" w:hAnsi="Carlito" w:cs="Carlito"/>
      <w:b/>
      <w:bCs/>
      <w:lang w:val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7A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77A5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D6B8B"/>
    <w:rPr>
      <w:rFonts w:ascii="Carlito" w:eastAsia="Carlito" w:hAnsi="Carlito" w:cs="Carlito"/>
      <w:b/>
      <w:bCs/>
      <w:sz w:val="28"/>
      <w:szCs w:val="28"/>
      <w:lang w:val="en-I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D6B8B"/>
    <w:rPr>
      <w:rFonts w:ascii="Carlito" w:eastAsia="Carlito" w:hAnsi="Carlito" w:cs="Carlito"/>
      <w:b/>
      <w:bCs/>
      <w:lang w:val="en-ID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5D6B8B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  <w:lang w:val="en-ID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5D6B8B"/>
    <w:rPr>
      <w:rFonts w:ascii="Carlito" w:eastAsia="Carlito" w:hAnsi="Carlito" w:cs="Carlito"/>
      <w:lang w:val="en-ID"/>
    </w:rPr>
  </w:style>
  <w:style w:type="paragraph" w:customStyle="1" w:styleId="TableParagraph">
    <w:name w:val="Table Paragraph"/>
    <w:basedOn w:val="Normal"/>
    <w:uiPriority w:val="1"/>
    <w:qFormat/>
    <w:rsid w:val="005D6B8B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  <w:lang w:val="en-ID"/>
    </w:rPr>
  </w:style>
  <w:style w:type="character" w:customStyle="1" w:styleId="Heading1Char">
    <w:name w:val="Heading 1 Char"/>
    <w:basedOn w:val="DefaultParagraphFont"/>
    <w:link w:val="Heading1"/>
    <w:uiPriority w:val="9"/>
    <w:rsid w:val="007304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304F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304F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5D3EB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3E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47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9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2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E51E8FAA47F146AE8267773122C1F7" ma:contentTypeVersion="6" ma:contentTypeDescription="Create a new document." ma:contentTypeScope="" ma:versionID="403d76335054321d08283b82f8f39495">
  <xsd:schema xmlns:xsd="http://www.w3.org/2001/XMLSchema" xmlns:xs="http://www.w3.org/2001/XMLSchema" xmlns:p="http://schemas.microsoft.com/office/2006/metadata/properties" xmlns:ns2="795e514b-fb53-40a8-8f90-d8d581d25727" targetNamespace="http://schemas.microsoft.com/office/2006/metadata/properties" ma:root="true" ma:fieldsID="37aa21e2949abae8ced5cd5aabe9bceb" ns2:_="">
    <xsd:import namespace="795e514b-fb53-40a8-8f90-d8d581d257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5e514b-fb53-40a8-8f90-d8d581d257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BE1B2-2148-4F8E-802A-9C265FF81B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5e514b-fb53-40a8-8f90-d8d581d257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D4CABA-A040-40D1-8D0F-7A5F46EDF6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886B07A-8F19-45E4-9B55-6BFD288D425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145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wan -</dc:creator>
  <cp:keywords/>
  <dc:description/>
  <cp:lastModifiedBy>Listya Eka Anggraini</cp:lastModifiedBy>
  <cp:revision>12</cp:revision>
  <dcterms:created xsi:type="dcterms:W3CDTF">2021-08-30T04:33:00Z</dcterms:created>
  <dcterms:modified xsi:type="dcterms:W3CDTF">2021-09-14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E51E8FAA47F146AE8267773122C1F7</vt:lpwstr>
  </property>
</Properties>
</file>